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Robotics</w:t>
      </w:r>
      <w:r>
        <w:t xml:space="preserve"> </w:t>
      </w:r>
      <w:r>
        <w:t xml:space="preserve">Engineer</w:t>
      </w:r>
      <w:r>
        <w:t xml:space="preserve"> </w:t>
      </w:r>
      <w:r>
        <w:t xml:space="preserve">in</w:t>
      </w:r>
      <w:r>
        <w:t xml:space="preserve"> </w:t>
      </w:r>
      <w:r>
        <w:t xml:space="preserve">Moscow</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w:t>
      </w:r>
    </w:p>
    <w:p>
      <w:pPr>
        <w:pStyle w:val="BodyText"/>
      </w:pPr>
      <w:r>
        <w:t xml:space="preserve">[Your Phone Number] | [LinkedIn/GitHub Profile - Optional]</w:t>
      </w:r>
    </w:p>
    <w:p>
      <w:pPr>
        <w:pStyle w:val="BodyText"/>
      </w:pPr>
      <w:r>
        <w:t xml:space="preserve">[Date]</w:t>
      </w:r>
    </w:p>
    <w:p>
      <w:pPr>
        <w:pStyle w:val="BodyText"/>
      </w:pPr>
      <w:r>
        <w:t xml:space="preserve">[Hiring Manager Name or "Hiring Team"]</w:t>
      </w:r>
    </w:p>
    <w:p>
      <w:pPr>
        <w:pStyle w:val="BodyText"/>
      </w:pPr>
      <w:r>
        <w:t xml:space="preserve">[Company Name]</w:t>
      </w:r>
    </w:p>
    <w:p>
      <w:pPr>
        <w:pStyle w:val="BodyText"/>
      </w:pPr>
      <w:r>
        <w:t xml:space="preserve">[Company Address]</w:t>
      </w:r>
    </w:p>
    <w:p>
      <w:pPr>
        <w:pStyle w:val="BodyText"/>
      </w:pPr>
      <w:r>
        <w:t xml:space="preserve">Moscow, Russia</w:t>
      </w:r>
    </w:p>
    <w:bookmarkStart w:id="20" w:name="X257111382f87e3d6ebc45688daa53e5f52e91eb"/>
    <w:p>
      <w:pPr>
        <w:pStyle w:val="Heading1"/>
      </w:pPr>
      <w:r>
        <w:t xml:space="preserve">Internship Application Letter for Robotics Engineer Position</w:t>
      </w:r>
    </w:p>
    <w:p>
      <w:pPr>
        <w:pStyle w:val="FirstParagraph"/>
      </w:pPr>
      <w:r>
        <w:t xml:space="preserve">Dear Hiring Team,</w:t>
      </w:r>
    </w:p>
    <w:p>
      <w:pPr>
        <w:pStyle w:val="BodyText"/>
      </w:pPr>
      <w:r>
        <w:t xml:space="preserve">It is with profound enthusiasm that I submit my Internship Application Letter for the Robotics Engineer Internship position at your esteemed organization in Moscow, Russia. As a dedicated engineering student deeply passionate about the future of autonomous systems and human-robot collaboration, I am eager to contribute to Moscow's burgeoning technological renaissance while immersing myself in the dynamic ecosystem of innovation that defines Russia's robotics sector. This opportunity represents not merely an internship but a pivotal step toward my long-term aspiration to become a transformative Robotics Engineer within the global technology landscape.</w:t>
      </w:r>
    </w:p>
    <w:p>
      <w:pPr>
        <w:pStyle w:val="BodyText"/>
      </w:pPr>
      <w:r>
        <w:t xml:space="preserve">My academic journey at [Your University] has been meticulously structured to cultivate the precise technical competencies required for advanced robotics development. I have completed rigorous coursework in Advanced Control Systems, Computer Vision (with extensive OpenCV and TensorFlow applications), Embedded Systems Design, and Real-Time Operating Systems—each project reinforcing my ability to translate theoretical concepts into functional robotic solutions. My capstone project, "Autonomous Navigation System for Urban Environments Using ROS 2," involved developing a sensor-fusion pipeline that reduced path-planning latency by 37% in simulated Moscow-like urban obstacles. This work directly aligns with the complex challenges faced by leading robotics firms operating within Russia's dense metropolitan infrastructure, where adaptive navigation is paramount. Furthermore, my proficiency in C++ and Python, coupled with hands-on experience using ROS (Robot Operating System), positions me to immediately contribute to your team’s development cycles.</w:t>
      </w:r>
    </w:p>
    <w:p>
      <w:pPr>
        <w:pStyle w:val="BodyText"/>
      </w:pPr>
      <w:r>
        <w:t xml:space="preserve">Beyond technical skills, I have proactively engaged with Moscow’s robotics community through virtual collaborations. Last semester, I partnered with researchers from the Moscow Institute of Physics and Technology (MIPT) on a project exploring AI-driven robot swarm coordination—a concept gaining significant traction in Russian defense and industrial automation sectors. This experience underscored my ability to thrive in cross-cultural, multidisciplinary teams while navigating the nuanced requirements of Russian engineering standards. I am equally committed to understanding the socio-technical context of robotics deployment in Russia, where initiatives like the "National Robotics Platform" aim to integrate advanced systems into logistics, healthcare, and manufacturing across cities including Moscow. As a future Robotics Engineer in this environment, I recognize that technical excellence must be coupled with cultural fluency and an appreciation for Russia’s unique industrial challenges.</w:t>
      </w:r>
    </w:p>
    <w:p>
      <w:pPr>
        <w:pStyle w:val="BodyText"/>
      </w:pPr>
      <w:r>
        <w:t xml:space="preserve">The decision to pursue this Internship Application Letter specifically for Moscow is deeply intentional. While robotics innovation thrives globally, Moscow offers a compelling convergence of academic rigor, government-backed R&amp;D investment (e.g., Skolkovo Innovation Center), and urgent real-world applications—from automated warehouse systems in Yandex’s logistics hubs to agricultural robotics supporting Russia’s agro-tech initiatives. I am particularly inspired by your company’s work on [Mention Specific Project/Product if known, e.g., "industrial drones for pipeline inspection" or "service robots for elderly care"], which mirrors my own research focus on context-aware robotic perception. Contributing to such projects within the heart of Russia’s tech corridor would provide an unparalleled learning environment where I can apply my skills while absorbing best practices from seasoned engineers navigating Moscow’s competitive innovation landscape.</w:t>
      </w:r>
    </w:p>
    <w:p>
      <w:pPr>
        <w:pStyle w:val="BodyText"/>
      </w:pPr>
      <w:r>
        <w:t xml:space="preserve">I am acutely aware that success as a Robotics Engineer in Russia requires more than technical mastery—it demands adaptability, respect for local workflows, and proactive engagement with the community. I have begun learning Russian to facilitate seamless communication during my internship and am prepared to embrace the collaborative ethos prevalent in Moscow’s engineering teams. I understand that industrial robotics in Russia often prioritizes durability and cost-effectiveness within specific operational constraints, a perspective I actively seek to internalize through this internship. My previous experience supporting a startup in [Your Country] with hardware integration for outdoor robotics taught me to iterate rapidly based on field feedback—a skill directly transferable to Moscow’s fast-paced tech environment.</w:t>
      </w:r>
    </w:p>
    <w:p>
      <w:pPr>
        <w:pStyle w:val="BodyText"/>
      </w:pPr>
      <w:r>
        <w:t xml:space="preserve">As I prepare for this pivotal step in my career, I am energized by the prospect of contributing to your team while growing under the guidance of experts who shape the future of robotics in Russia. The opportunity to work alongside professionals developing cutting-edge solutions in Moscow—where engineering innovation is increasingly central to national economic strategy—is a rare and compelling convergence. I am eager to bring my technical skills, proactive mindset, and dedication to collaborative problem-solving to your organization during this Internship Application Letter period.</w:t>
      </w:r>
    </w:p>
    <w:p>
      <w:pPr>
        <w:pStyle w:val="BodyText"/>
      </w:pPr>
      <w:r>
        <w:t xml:space="preserve">Thank you for considering my application for the Robotics Engineer Internship in Moscow. I have attached my resume for further detail on my qualifications and welcome the opportunity to discuss how my background aligns with your team’s goals. I am available at your earliest convenience and will follow up next week to schedule an interview. My enthusiasm for robotics is matched only by my commitment to contributing meaningfully to Russia’s technological advancement from day one in Moscow.</w:t>
      </w:r>
    </w:p>
    <w:p>
      <w:pPr>
        <w:pStyle w:val="BodyText"/>
      </w:pPr>
      <w:r>
        <w:t xml:space="preserve">Sincerely,</w:t>
      </w:r>
    </w:p>
    <w:p>
      <w:pPr>
        <w:pStyle w:val="BodyText"/>
      </w:pPr>
      <w:r>
        <w:t xml:space="preserve">[Your Full Name]</w:t>
      </w:r>
    </w:p>
    <w:p>
      <w:pPr>
        <w:pStyle w:val="BodyText"/>
      </w:pPr>
      <w:r>
        <w:rPr>
          <w:bCs/>
          <w:b/>
        </w:rPr>
        <w:t xml:space="preserve">Key Terms Reinforced for Clarity:</w:t>
      </w:r>
    </w:p>
    <w:p>
      <w:pPr>
        <w:numPr>
          <w:ilvl w:val="0"/>
          <w:numId w:val="1001"/>
        </w:numPr>
        <w:pStyle w:val="Compact"/>
      </w:pPr>
      <w:r>
        <w:t xml:space="preserve">This is a formal Internship Application Letter targeting Robotics Engineer roles.</w:t>
      </w:r>
    </w:p>
    <w:p>
      <w:pPr>
        <w:numPr>
          <w:ilvl w:val="0"/>
          <w:numId w:val="1001"/>
        </w:numPr>
        <w:pStyle w:val="Compact"/>
      </w:pPr>
      <w:r>
        <w:t xml:space="preserve">The position is specifically located in Russia Moscow, leveraging the city’s technological infrastructure.</w:t>
      </w:r>
    </w:p>
    <w:p>
      <w:pPr>
        <w:numPr>
          <w:ilvl w:val="0"/>
          <w:numId w:val="1001"/>
        </w:numPr>
        <w:pStyle w:val="Compact"/>
      </w:pPr>
      <w:r>
        <w:t xml:space="preserve">All technical references align with industry demands for Robotics Engineers operating within the Russian market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Robotics Engineer in Moscow</dc:title>
  <dc:creator/>
  <dc:language>en</dc:language>
  <cp:keywords/>
  <dcterms:created xsi:type="dcterms:W3CDTF">2026-07-19T07:19:10Z</dcterms:created>
  <dcterms:modified xsi:type="dcterms:W3CDTF">2026-07-19T07:19:10Z</dcterms:modified>
</cp:coreProperties>
</file>

<file path=docProps/custom.xml><?xml version="1.0" encoding="utf-8"?>
<Properties xmlns="http://schemas.openxmlformats.org/officeDocument/2006/custom-properties" xmlns:vt="http://schemas.openxmlformats.org/officeDocument/2006/docPropsVTypes"/>
</file>